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8E72D" w14:textId="77777777" w:rsidR="0028343C" w:rsidRDefault="0028343C" w:rsidP="0028343C">
      <w:pPr>
        <w:bidi/>
        <w:jc w:val="right"/>
        <w:rPr>
          <w:rFonts w:cs="B Nazanin"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lang w:bidi="fa-IR"/>
        </w:rPr>
        <w:drawing>
          <wp:inline distT="0" distB="0" distL="0" distR="0" wp14:anchorId="6B6E09C1" wp14:editId="77791EBB">
            <wp:extent cx="1574800" cy="944880"/>
            <wp:effectExtent l="0" t="0" r="635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517" cy="9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9A462" w14:textId="77777777" w:rsidR="0028343C" w:rsidRDefault="0028343C" w:rsidP="0028343C">
      <w:pPr>
        <w:bidi/>
        <w:jc w:val="center"/>
        <w:rPr>
          <w:rFonts w:cs="B Nazanin"/>
          <w:sz w:val="28"/>
          <w:szCs w:val="28"/>
          <w:lang w:bidi="fa-IR"/>
        </w:rPr>
      </w:pPr>
    </w:p>
    <w:p w14:paraId="571400F7" w14:textId="77777777" w:rsidR="0028343C" w:rsidRDefault="0028343C" w:rsidP="0028343C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3575FADE" w14:textId="77777777" w:rsidR="0028343C" w:rsidRDefault="0028343C" w:rsidP="0028343C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0A25E926" w14:textId="77777777" w:rsidR="0028343C" w:rsidRDefault="0028343C" w:rsidP="0028343C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1937714C" w14:textId="7F022BA6" w:rsidR="0028343C" w:rsidRDefault="0028343C" w:rsidP="009F347A">
      <w:pPr>
        <w:bidi/>
        <w:rPr>
          <w:rFonts w:cs="B Nazanin"/>
          <w:sz w:val="28"/>
          <w:szCs w:val="28"/>
          <w:lang w:bidi="fa-IR"/>
        </w:rPr>
      </w:pPr>
    </w:p>
    <w:p w14:paraId="1151849B" w14:textId="77777777" w:rsidR="0028343C" w:rsidRDefault="0028343C" w:rsidP="0028343C">
      <w:pPr>
        <w:bidi/>
        <w:rPr>
          <w:rFonts w:cs="B Nazanin"/>
          <w:sz w:val="28"/>
          <w:szCs w:val="28"/>
          <w:lang w:bidi="fa-IR"/>
        </w:rPr>
      </w:pPr>
    </w:p>
    <w:p w14:paraId="7A34B8E0" w14:textId="14DDBA0E" w:rsidR="00062EA6" w:rsidRPr="00B24AFD" w:rsidRDefault="009F347A" w:rsidP="0028343C">
      <w:pPr>
        <w:bidi/>
        <w:rPr>
          <w:rFonts w:cs="B Nazanin"/>
          <w:sz w:val="28"/>
          <w:szCs w:val="28"/>
          <w:rtl/>
          <w:lang w:bidi="fa-IR"/>
        </w:rPr>
      </w:pPr>
      <w:r w:rsidRPr="00B24AFD">
        <w:rPr>
          <w:rFonts w:cs="B Nazanin" w:hint="cs"/>
          <w:sz w:val="28"/>
          <w:szCs w:val="28"/>
          <w:rtl/>
          <w:lang w:bidi="fa-IR"/>
        </w:rPr>
        <w:t xml:space="preserve">نکته ای درباره </w:t>
      </w:r>
      <w:r w:rsidRPr="00B24AFD">
        <w:rPr>
          <w:rFonts w:cs="B Nazanin"/>
          <w:sz w:val="28"/>
          <w:szCs w:val="28"/>
          <w:lang w:bidi="fa-IR"/>
        </w:rPr>
        <w:t xml:space="preserve">Git clone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کردن : </w:t>
      </w:r>
    </w:p>
    <w:p w14:paraId="440AD2A2" w14:textId="57AD0F83" w:rsidR="009F347A" w:rsidRPr="00B24AFD" w:rsidRDefault="009F347A" w:rsidP="009F347A">
      <w:pPr>
        <w:bidi/>
        <w:rPr>
          <w:rFonts w:cs="B Nazanin"/>
          <w:sz w:val="28"/>
          <w:szCs w:val="28"/>
          <w:rtl/>
          <w:lang w:bidi="fa-IR"/>
        </w:rPr>
      </w:pPr>
      <w:r w:rsidRPr="00B24AFD">
        <w:rPr>
          <w:rFonts w:cs="B Nazanin" w:hint="cs"/>
          <w:sz w:val="28"/>
          <w:szCs w:val="28"/>
          <w:rtl/>
          <w:lang w:bidi="fa-IR"/>
        </w:rPr>
        <w:t xml:space="preserve">چند نکته می باشد که هنگام </w:t>
      </w:r>
      <w:r w:rsidRPr="00B24AFD">
        <w:rPr>
          <w:rFonts w:cs="B Nazanin"/>
          <w:sz w:val="28"/>
          <w:szCs w:val="28"/>
          <w:lang w:bidi="fa-IR"/>
        </w:rPr>
        <w:t xml:space="preserve">git clone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کردن یک آدرس باید به آن دقت کنیم مراحلی که من طی کردم در ابتدا با دستور </w:t>
      </w:r>
      <w:proofErr w:type="spellStart"/>
      <w:r w:rsidRPr="00B24AFD">
        <w:rPr>
          <w:rFonts w:cs="B Nazanin"/>
          <w:sz w:val="28"/>
          <w:szCs w:val="28"/>
          <w:lang w:bidi="fa-IR"/>
        </w:rPr>
        <w:t>mkdir</w:t>
      </w:r>
      <w:proofErr w:type="spellEnd"/>
      <w:r w:rsidRPr="00B24AFD">
        <w:rPr>
          <w:rFonts w:cs="B Nazanin"/>
          <w:sz w:val="28"/>
          <w:szCs w:val="28"/>
          <w:lang w:bidi="fa-IR"/>
        </w:rPr>
        <w:t xml:space="preserve">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یک دایرکتوری ایجاد کردم تا بتوان در مرحله بعدی فایل های مذکور را در آن دایرکتوری </w:t>
      </w:r>
      <w:r w:rsidRPr="00B24AFD">
        <w:rPr>
          <w:rFonts w:cs="B Nazanin"/>
          <w:sz w:val="28"/>
          <w:szCs w:val="28"/>
          <w:lang w:bidi="fa-IR"/>
        </w:rPr>
        <w:t xml:space="preserve">clone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کرد </w:t>
      </w:r>
    </w:p>
    <w:p w14:paraId="2539030A" w14:textId="77777777" w:rsidR="009F347A" w:rsidRPr="00B24AFD" w:rsidRDefault="009F347A" w:rsidP="009F347A">
      <w:pPr>
        <w:bidi/>
        <w:rPr>
          <w:rFonts w:cs="B Nazanin"/>
          <w:sz w:val="28"/>
          <w:szCs w:val="28"/>
          <w:rtl/>
          <w:lang w:bidi="fa-IR"/>
        </w:rPr>
      </w:pPr>
    </w:p>
    <w:p w14:paraId="3809978F" w14:textId="17365713" w:rsidR="009F347A" w:rsidRPr="00B24AFD" w:rsidRDefault="009F347A" w:rsidP="009F347A">
      <w:pPr>
        <w:bidi/>
        <w:rPr>
          <w:rFonts w:cs="B Nazanin"/>
          <w:sz w:val="28"/>
          <w:szCs w:val="28"/>
          <w:rtl/>
          <w:lang w:bidi="fa-IR"/>
        </w:rPr>
      </w:pPr>
      <w:r w:rsidRPr="00B24AFD">
        <w:rPr>
          <w:rFonts w:cs="B Nazanin"/>
          <w:noProof/>
          <w:sz w:val="28"/>
          <w:szCs w:val="28"/>
          <w:rtl/>
          <w:lang w:bidi="fa-IR"/>
        </w:rPr>
        <w:drawing>
          <wp:inline distT="0" distB="0" distL="0" distR="0" wp14:anchorId="3966C31B" wp14:editId="02BE4015">
            <wp:extent cx="5943600" cy="955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72F79" w14:textId="45AB1548" w:rsidR="009F347A" w:rsidRPr="00B24AFD" w:rsidRDefault="009F347A" w:rsidP="009F347A">
      <w:pPr>
        <w:bidi/>
        <w:rPr>
          <w:rFonts w:cs="B Nazanin"/>
          <w:sz w:val="28"/>
          <w:szCs w:val="28"/>
          <w:lang w:bidi="fa-IR"/>
        </w:rPr>
      </w:pPr>
      <w:r w:rsidRPr="00B24AFD">
        <w:rPr>
          <w:rFonts w:cs="B Nazanin" w:hint="cs"/>
          <w:sz w:val="28"/>
          <w:szCs w:val="28"/>
          <w:rtl/>
          <w:lang w:bidi="fa-IR"/>
        </w:rPr>
        <w:t xml:space="preserve">همان طور که در تصویر مشخص است در یک دایرکتوری پوشه </w:t>
      </w:r>
      <w:r w:rsidRPr="00B24AFD">
        <w:rPr>
          <w:rFonts w:cs="B Nazanin"/>
          <w:sz w:val="28"/>
          <w:szCs w:val="28"/>
          <w:lang w:bidi="fa-IR"/>
        </w:rPr>
        <w:t xml:space="preserve">cloned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را ایجاد می کند که با دستور </w:t>
      </w:r>
      <w:r w:rsidRPr="00B24AFD">
        <w:rPr>
          <w:rFonts w:cs="B Nazanin"/>
          <w:sz w:val="28"/>
          <w:szCs w:val="28"/>
          <w:lang w:bidi="fa-IR"/>
        </w:rPr>
        <w:t xml:space="preserve">ls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می توان از فایل سیستم های ایجاد شده یا مسیر ها و شاخه های موجود در یک دایرکتوری را فهمید . </w:t>
      </w:r>
    </w:p>
    <w:p w14:paraId="4F5C4239" w14:textId="0E691ECB" w:rsidR="006E27DB" w:rsidRDefault="006E27DB" w:rsidP="006E27DB">
      <w:pPr>
        <w:bidi/>
        <w:rPr>
          <w:rFonts w:cs="B Nazanin"/>
          <w:sz w:val="28"/>
          <w:szCs w:val="28"/>
          <w:lang w:bidi="fa-IR"/>
        </w:rPr>
      </w:pPr>
      <w:r w:rsidRPr="00B24AFD">
        <w:rPr>
          <w:rFonts w:cs="B Nazanin" w:hint="cs"/>
          <w:sz w:val="28"/>
          <w:szCs w:val="28"/>
          <w:rtl/>
          <w:lang w:bidi="fa-IR"/>
        </w:rPr>
        <w:t xml:space="preserve">در صورتی که به ارور </w:t>
      </w:r>
      <w:r w:rsidRPr="00B24AFD">
        <w:rPr>
          <w:rFonts w:cs="B Nazanin"/>
          <w:sz w:val="28"/>
          <w:szCs w:val="28"/>
          <w:lang w:bidi="fa-IR"/>
        </w:rPr>
        <w:t xml:space="preserve">permission denied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برخوردید با استفاده از دستور </w:t>
      </w:r>
      <w:proofErr w:type="spellStart"/>
      <w:r w:rsidRPr="00B24AFD">
        <w:rPr>
          <w:rFonts w:cs="B Nazanin"/>
          <w:sz w:val="28"/>
          <w:szCs w:val="28"/>
          <w:lang w:bidi="fa-IR"/>
        </w:rPr>
        <w:t>chmod</w:t>
      </w:r>
      <w:proofErr w:type="spellEnd"/>
      <w:r w:rsidRPr="00B24AFD">
        <w:rPr>
          <w:rFonts w:cs="B Nazanin"/>
          <w:sz w:val="28"/>
          <w:szCs w:val="28"/>
          <w:lang w:bidi="fa-IR"/>
        </w:rPr>
        <w:t xml:space="preserve">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باید دسترسی های لازم را ایجاد کنید برای اطلاع بیشتر از دستور </w:t>
      </w:r>
      <w:proofErr w:type="spellStart"/>
      <w:r w:rsidRPr="00B24AFD">
        <w:rPr>
          <w:rFonts w:cs="B Nazanin"/>
          <w:sz w:val="28"/>
          <w:szCs w:val="28"/>
          <w:lang w:bidi="fa-IR"/>
        </w:rPr>
        <w:t>chmod</w:t>
      </w:r>
      <w:proofErr w:type="spellEnd"/>
      <w:r w:rsidRPr="00B24AFD">
        <w:rPr>
          <w:rFonts w:cs="B Nazanin"/>
          <w:sz w:val="28"/>
          <w:szCs w:val="28"/>
          <w:lang w:bidi="fa-IR"/>
        </w:rPr>
        <w:t xml:space="preserve"> </w:t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به </w:t>
      </w:r>
      <w:r w:rsidR="0028343C">
        <w:fldChar w:fldCharType="begin"/>
      </w:r>
      <w:r w:rsidR="0028343C">
        <w:instrText xml:space="preserve"> HYPERLINK "http://linuxseason.ir/2013/04/%D9%85%D8%AF%DB%8C%D8%B1%DB%8C%D8%AA-%D9%85%D8%AC</w:instrText>
      </w:r>
      <w:r w:rsidR="0028343C">
        <w:instrText xml:space="preserve">%D9%88%D8%B2-%D8%AF%D8%B3%D8%AA%D8%B1%D8%B3%DB%8C-%D9%81%D8%A7%DB%8C%D9%84%E2%80%8C%D9%87%D8%A7-%D8%A8%D8%A7-%D8%AF%D8%B3%D8%AA%D9%88%D8%B1-chmod/" </w:instrText>
      </w:r>
      <w:r w:rsidR="0028343C">
        <w:fldChar w:fldCharType="separate"/>
      </w:r>
      <w:r w:rsidRPr="00B24AFD">
        <w:rPr>
          <w:rStyle w:val="Hyperlink"/>
          <w:rFonts w:cs="B Nazanin" w:hint="cs"/>
          <w:sz w:val="28"/>
          <w:szCs w:val="28"/>
          <w:rtl/>
          <w:lang w:bidi="fa-IR"/>
        </w:rPr>
        <w:t>این لینک</w:t>
      </w:r>
      <w:r w:rsidR="0028343C">
        <w:rPr>
          <w:rStyle w:val="Hyperlink"/>
          <w:rFonts w:cs="B Nazanin"/>
          <w:sz w:val="28"/>
          <w:szCs w:val="28"/>
          <w:lang w:bidi="fa-IR"/>
        </w:rPr>
        <w:fldChar w:fldCharType="end"/>
      </w:r>
      <w:r w:rsidRPr="00B24AFD">
        <w:rPr>
          <w:rFonts w:cs="B Nazanin" w:hint="cs"/>
          <w:sz w:val="28"/>
          <w:szCs w:val="28"/>
          <w:rtl/>
          <w:lang w:bidi="fa-IR"/>
        </w:rPr>
        <w:t xml:space="preserve"> مراجعه کنید .</w:t>
      </w:r>
    </w:p>
    <w:p w14:paraId="71CF1BEC" w14:textId="294500EB" w:rsidR="00B24AFD" w:rsidRDefault="00B24AFD" w:rsidP="00B24AFD">
      <w:pPr>
        <w:bidi/>
        <w:rPr>
          <w:rFonts w:cs="B Nazanin"/>
          <w:sz w:val="28"/>
          <w:szCs w:val="28"/>
          <w:lang w:bidi="fa-IR"/>
        </w:rPr>
      </w:pPr>
      <w:r w:rsidRPr="00B24AFD">
        <w:rPr>
          <w:rFonts w:cs="B Nazanin"/>
          <w:noProof/>
          <w:sz w:val="28"/>
          <w:szCs w:val="28"/>
          <w:rtl/>
          <w:lang w:bidi="fa-IR"/>
        </w:rPr>
        <w:lastRenderedPageBreak/>
        <w:drawing>
          <wp:inline distT="0" distB="0" distL="0" distR="0" wp14:anchorId="66C91913" wp14:editId="6BAEBAE6">
            <wp:extent cx="5943600" cy="12134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0F87C" w14:textId="39925D41" w:rsidR="00B24AFD" w:rsidRDefault="00B24AFD" w:rsidP="00B24AFD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ستور </w:t>
      </w:r>
      <w:r>
        <w:rPr>
          <w:rFonts w:cs="B Nazanin"/>
          <w:sz w:val="28"/>
          <w:szCs w:val="28"/>
          <w:lang w:bidi="fa-IR"/>
        </w:rPr>
        <w:t>ls -</w:t>
      </w:r>
      <w:proofErr w:type="spellStart"/>
      <w:r>
        <w:rPr>
          <w:rFonts w:cs="B Nazanin"/>
          <w:sz w:val="28"/>
          <w:szCs w:val="28"/>
          <w:lang w:bidi="fa-IR"/>
        </w:rPr>
        <w:t>ltrh</w:t>
      </w:r>
      <w:proofErr w:type="spellEnd"/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 علاوه بر نشان دادن محتوای موجود در یک دایرکتوری ، مجوز های دسترسی لازم برای هر فایل را نیز می دهد .</w:t>
      </w:r>
    </w:p>
    <w:p w14:paraId="3F105B0F" w14:textId="684E45B3" w:rsidR="00F16B72" w:rsidRDefault="00F16B72" w:rsidP="00F16B72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س از این دستور </w:t>
      </w:r>
      <w:r>
        <w:rPr>
          <w:rFonts w:cs="B Nazanin"/>
          <w:sz w:val="28"/>
          <w:szCs w:val="28"/>
          <w:lang w:bidi="fa-IR"/>
        </w:rPr>
        <w:t xml:space="preserve">git clone </w:t>
      </w:r>
      <w:r>
        <w:rPr>
          <w:rFonts w:cs="B Nazanin" w:hint="cs"/>
          <w:sz w:val="28"/>
          <w:szCs w:val="28"/>
          <w:rtl/>
          <w:lang w:bidi="fa-IR"/>
        </w:rPr>
        <w:t xml:space="preserve">را وارد می کنیم که برای برداشت لینک از گیت هاب دو راه وجود دارد </w:t>
      </w:r>
    </w:p>
    <w:p w14:paraId="1DD4D58C" w14:textId="40D4BEA4" w:rsidR="00F16B72" w:rsidRDefault="00F16B72" w:rsidP="00F16B72">
      <w:pPr>
        <w:pStyle w:val="ListParagraph"/>
        <w:numPr>
          <w:ilvl w:val="0"/>
          <w:numId w:val="2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ستفاده از</w:t>
      </w: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پروتکل </w:t>
      </w:r>
      <w:r>
        <w:rPr>
          <w:rFonts w:cs="B Nazanin"/>
          <w:sz w:val="28"/>
          <w:szCs w:val="28"/>
          <w:lang w:bidi="fa-IR"/>
        </w:rPr>
        <w:t xml:space="preserve">SSH </w:t>
      </w:r>
    </w:p>
    <w:p w14:paraId="3CA27913" w14:textId="095BE8D3" w:rsidR="00F16B72" w:rsidRDefault="00F16B72" w:rsidP="00F16B72">
      <w:pPr>
        <w:pStyle w:val="ListParagraph"/>
        <w:numPr>
          <w:ilvl w:val="0"/>
          <w:numId w:val="2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ستفاده از پروتکل </w:t>
      </w:r>
      <w:r>
        <w:rPr>
          <w:rFonts w:cs="B Nazanin"/>
          <w:sz w:val="28"/>
          <w:szCs w:val="28"/>
          <w:lang w:bidi="fa-IR"/>
        </w:rPr>
        <w:t xml:space="preserve">https </w:t>
      </w:r>
    </w:p>
    <w:p w14:paraId="25FF915D" w14:textId="71DDBD5D" w:rsidR="00F16B72" w:rsidRDefault="00F16B72" w:rsidP="00F16B72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که در اینجا ما برای سهولت از روش دوم استفاده میکنیم چرا برای استفاده از مرحله اول (هرچند دارای امنیت بالا تری است ) باید </w:t>
      </w:r>
      <w:r>
        <w:rPr>
          <w:rFonts w:cs="B Nazanin"/>
          <w:sz w:val="28"/>
          <w:szCs w:val="28"/>
          <w:lang w:bidi="fa-IR"/>
        </w:rPr>
        <w:t xml:space="preserve">SSH Key </w:t>
      </w:r>
      <w:r>
        <w:rPr>
          <w:rFonts w:cs="B Nazanin" w:hint="cs"/>
          <w:sz w:val="28"/>
          <w:szCs w:val="28"/>
          <w:rtl/>
          <w:lang w:bidi="fa-IR"/>
        </w:rPr>
        <w:t xml:space="preserve"> ماشینی از آن استفاده می کنید را به گیت هاب شناسایی نمایید که برای این کار می توانید از </w:t>
      </w:r>
      <w:r w:rsidR="00860EA2">
        <w:rPr>
          <w:rFonts w:cs="B Nazanin"/>
          <w:sz w:val="28"/>
          <w:szCs w:val="28"/>
          <w:rtl/>
          <w:lang w:bidi="fa-IR"/>
        </w:rPr>
        <w:fldChar w:fldCharType="begin"/>
      </w:r>
      <w:r w:rsidR="00860EA2">
        <w:rPr>
          <w:rFonts w:cs="B Nazanin"/>
          <w:sz w:val="28"/>
          <w:szCs w:val="28"/>
          <w:rtl/>
          <w:lang w:bidi="fa-IR"/>
        </w:rPr>
        <w:instrText xml:space="preserve"> </w:instrText>
      </w:r>
      <w:r w:rsidR="00860EA2">
        <w:rPr>
          <w:rFonts w:cs="B Nazanin" w:hint="cs"/>
          <w:sz w:val="28"/>
          <w:szCs w:val="28"/>
          <w:lang w:bidi="fa-IR"/>
        </w:rPr>
        <w:instrText>HYPERLINK</w:instrText>
      </w:r>
      <w:r w:rsidR="00860EA2">
        <w:rPr>
          <w:rFonts w:cs="B Nazanin" w:hint="cs"/>
          <w:sz w:val="28"/>
          <w:szCs w:val="28"/>
          <w:rtl/>
          <w:lang w:bidi="fa-IR"/>
        </w:rPr>
        <w:instrText xml:space="preserve"> "</w:instrText>
      </w:r>
      <w:r w:rsidR="00860EA2">
        <w:rPr>
          <w:rFonts w:cs="B Nazanin" w:hint="cs"/>
          <w:sz w:val="28"/>
          <w:szCs w:val="28"/>
          <w:lang w:bidi="fa-IR"/>
        </w:rPr>
        <w:instrText>https://docs.github.com/en/github/authenticating-to-github/connecting-to-github-with-ssh</w:instrText>
      </w:r>
      <w:r w:rsidR="00860EA2">
        <w:rPr>
          <w:rFonts w:cs="B Nazanin" w:hint="cs"/>
          <w:sz w:val="28"/>
          <w:szCs w:val="28"/>
          <w:rtl/>
          <w:lang w:bidi="fa-IR"/>
        </w:rPr>
        <w:instrText>"</w:instrText>
      </w:r>
      <w:r w:rsidR="00860EA2">
        <w:rPr>
          <w:rFonts w:cs="B Nazanin"/>
          <w:sz w:val="28"/>
          <w:szCs w:val="28"/>
          <w:rtl/>
          <w:lang w:bidi="fa-IR"/>
        </w:rPr>
        <w:instrText xml:space="preserve"> </w:instrText>
      </w:r>
      <w:r w:rsidR="00860EA2">
        <w:rPr>
          <w:rFonts w:cs="B Nazanin"/>
          <w:sz w:val="28"/>
          <w:szCs w:val="28"/>
          <w:rtl/>
          <w:lang w:bidi="fa-IR"/>
        </w:rPr>
        <w:fldChar w:fldCharType="separate"/>
      </w:r>
      <w:r w:rsidRPr="00860EA2">
        <w:rPr>
          <w:rStyle w:val="Hyperlink"/>
          <w:rFonts w:cs="B Nazanin" w:hint="cs"/>
          <w:sz w:val="28"/>
          <w:szCs w:val="28"/>
          <w:rtl/>
          <w:lang w:bidi="fa-IR"/>
        </w:rPr>
        <w:t>این لینک</w:t>
      </w:r>
      <w:r w:rsidR="00860EA2">
        <w:rPr>
          <w:rFonts w:cs="B Nazanin"/>
          <w:sz w:val="28"/>
          <w:szCs w:val="28"/>
          <w:rtl/>
          <w:lang w:bidi="fa-IR"/>
        </w:rPr>
        <w:fldChar w:fldCharType="end"/>
      </w:r>
      <w:r>
        <w:rPr>
          <w:rFonts w:cs="B Nazanin" w:hint="cs"/>
          <w:sz w:val="28"/>
          <w:szCs w:val="28"/>
          <w:rtl/>
          <w:lang w:bidi="fa-IR"/>
        </w:rPr>
        <w:t xml:space="preserve"> استفاده نمایید .</w:t>
      </w:r>
    </w:p>
    <w:p w14:paraId="62B68C3F" w14:textId="7419B5BA" w:rsidR="00860EA2" w:rsidRDefault="00860EA2" w:rsidP="00860EA2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FD5FE7" wp14:editId="7FF300B3">
                <wp:simplePos x="0" y="0"/>
                <wp:positionH relativeFrom="column">
                  <wp:posOffset>3033713</wp:posOffset>
                </wp:positionH>
                <wp:positionV relativeFrom="paragraph">
                  <wp:posOffset>1347788</wp:posOffset>
                </wp:positionV>
                <wp:extent cx="409575" cy="14287"/>
                <wp:effectExtent l="0" t="76200" r="28575" b="8128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9575" cy="1428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87B55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238.9pt;margin-top:106.15pt;width:32.25pt;height:1.1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" strokecolor="red" strokeweight=".5pt">
                <v:stroke endarrow="block" joinstyle="miter"/>
              </v:shape>
            </w:pict>
          </mc:Fallback>
        </mc:AlternateContent>
      </w:r>
      <w:r>
        <w:rPr>
          <w:rFonts w:cs="B Nazanin" w:hint="cs"/>
          <w:sz w:val="28"/>
          <w:szCs w:val="28"/>
          <w:rtl/>
          <w:lang w:bidi="fa-IR"/>
        </w:rPr>
        <w:t xml:space="preserve">برای استفاده از روش دوم به گیت هاب می رویم در قسمت </w:t>
      </w:r>
      <w:r>
        <w:rPr>
          <w:rFonts w:cs="B Nazanin"/>
          <w:sz w:val="28"/>
          <w:szCs w:val="28"/>
          <w:lang w:bidi="fa-IR"/>
        </w:rPr>
        <w:t xml:space="preserve">clone </w:t>
      </w:r>
      <w:r>
        <w:rPr>
          <w:rFonts w:cs="B Nazanin" w:hint="cs"/>
          <w:sz w:val="28"/>
          <w:szCs w:val="28"/>
          <w:rtl/>
          <w:lang w:bidi="fa-IR"/>
        </w:rPr>
        <w:t xml:space="preserve">انتخاب می کنیم که از کدام پروتکل می خواهیم استفاده کنیم </w:t>
      </w:r>
      <w:r w:rsidRPr="00860EA2">
        <w:rPr>
          <w:rFonts w:cs="B Nazanin"/>
          <w:noProof/>
          <w:sz w:val="28"/>
          <w:szCs w:val="28"/>
          <w:rtl/>
          <w:lang w:bidi="fa-IR"/>
        </w:rPr>
        <w:drawing>
          <wp:inline distT="0" distB="0" distL="0" distR="0" wp14:anchorId="134CCC8B" wp14:editId="7B692820">
            <wp:extent cx="5943600" cy="25057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8E91" w14:textId="73F70EAD" w:rsidR="00341A91" w:rsidRDefault="00341A91" w:rsidP="00341A91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توجه به این نکته ضروری است که در صورتی که لینک را کپی کردید در هنگام پیست کردن در محیط گیت از روش کلاسیک راست کلیک و پیست استفاده کنید استفاده از </w:t>
      </w:r>
      <w:r>
        <w:rPr>
          <w:rFonts w:cs="B Nazanin"/>
          <w:sz w:val="28"/>
          <w:szCs w:val="28"/>
          <w:lang w:bidi="fa-IR"/>
        </w:rPr>
        <w:t xml:space="preserve">shortcut key </w:t>
      </w:r>
      <w:r>
        <w:rPr>
          <w:rFonts w:cs="B Nazanin" w:hint="cs"/>
          <w:sz w:val="28"/>
          <w:szCs w:val="28"/>
          <w:rtl/>
          <w:lang w:bidi="fa-IR"/>
        </w:rPr>
        <w:t xml:space="preserve">ها مانند </w:t>
      </w:r>
      <w:proofErr w:type="spellStart"/>
      <w:r>
        <w:rPr>
          <w:rFonts w:cs="B Nazanin"/>
          <w:sz w:val="28"/>
          <w:szCs w:val="28"/>
          <w:lang w:bidi="fa-IR"/>
        </w:rPr>
        <w:t>ctrl+V</w:t>
      </w:r>
      <w:proofErr w:type="spellEnd"/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ه آدرس کپی شده بایت هایی را اضافه می کند که به ارور دادن منجر می شود .</w:t>
      </w:r>
    </w:p>
    <w:p w14:paraId="67FB0346" w14:textId="2B6DC733" w:rsidR="00A43E88" w:rsidRDefault="00A43E88" w:rsidP="00A43E88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>در صورت موفقیت در نهایت با تصویر زیر مواجه می شوید .</w:t>
      </w:r>
    </w:p>
    <w:p w14:paraId="2CE08539" w14:textId="24EF4409" w:rsidR="00A43E88" w:rsidRPr="00F16B72" w:rsidRDefault="00A43E88" w:rsidP="00A43E88">
      <w:pPr>
        <w:bidi/>
        <w:rPr>
          <w:rFonts w:cs="B Nazanin"/>
          <w:sz w:val="28"/>
          <w:szCs w:val="28"/>
          <w:lang w:bidi="fa-IR"/>
        </w:rPr>
      </w:pPr>
      <w:r w:rsidRPr="00A43E88">
        <w:rPr>
          <w:rFonts w:cs="B Nazanin"/>
          <w:noProof/>
          <w:sz w:val="28"/>
          <w:szCs w:val="28"/>
          <w:rtl/>
          <w:lang w:bidi="fa-IR"/>
        </w:rPr>
        <w:drawing>
          <wp:inline distT="0" distB="0" distL="0" distR="0" wp14:anchorId="0A11DC19" wp14:editId="50129550">
            <wp:extent cx="5943600" cy="11442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3E88" w:rsidRPr="00F16B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068AE"/>
    <w:multiLevelType w:val="hybridMultilevel"/>
    <w:tmpl w:val="902ED4AC"/>
    <w:lvl w:ilvl="0" w:tplc="0088A88C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EF2E8A"/>
    <w:multiLevelType w:val="hybridMultilevel"/>
    <w:tmpl w:val="0EDA1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exMDA0tjS0NDRV0lEKTi0uzszPAykwrAUAJZtPBSwAAAA="/>
  </w:docVars>
  <w:rsids>
    <w:rsidRoot w:val="009F347A"/>
    <w:rsid w:val="00062EA6"/>
    <w:rsid w:val="00070C65"/>
    <w:rsid w:val="00075D2B"/>
    <w:rsid w:val="00083E36"/>
    <w:rsid w:val="000B16E9"/>
    <w:rsid w:val="00175724"/>
    <w:rsid w:val="0023696A"/>
    <w:rsid w:val="0028343C"/>
    <w:rsid w:val="002B1D15"/>
    <w:rsid w:val="002C50BF"/>
    <w:rsid w:val="002D0D19"/>
    <w:rsid w:val="002D165E"/>
    <w:rsid w:val="002E12B4"/>
    <w:rsid w:val="002F614F"/>
    <w:rsid w:val="00341A91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27DB"/>
    <w:rsid w:val="006E5CDC"/>
    <w:rsid w:val="0075642D"/>
    <w:rsid w:val="007750EA"/>
    <w:rsid w:val="0077619E"/>
    <w:rsid w:val="007B18E6"/>
    <w:rsid w:val="007D1AD3"/>
    <w:rsid w:val="00810059"/>
    <w:rsid w:val="00860EA2"/>
    <w:rsid w:val="00860F36"/>
    <w:rsid w:val="00894350"/>
    <w:rsid w:val="0091176C"/>
    <w:rsid w:val="00921F2E"/>
    <w:rsid w:val="00922E22"/>
    <w:rsid w:val="00945FE3"/>
    <w:rsid w:val="00984239"/>
    <w:rsid w:val="009F347A"/>
    <w:rsid w:val="00A15F1E"/>
    <w:rsid w:val="00A33B49"/>
    <w:rsid w:val="00A43E88"/>
    <w:rsid w:val="00A94216"/>
    <w:rsid w:val="00AA3D28"/>
    <w:rsid w:val="00AD500C"/>
    <w:rsid w:val="00B24AFD"/>
    <w:rsid w:val="00B527C0"/>
    <w:rsid w:val="00B95C1E"/>
    <w:rsid w:val="00BE16D0"/>
    <w:rsid w:val="00C0699A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D11DB"/>
    <w:rsid w:val="00EE7A3D"/>
    <w:rsid w:val="00F160C8"/>
    <w:rsid w:val="00F16B72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B9BA"/>
  <w15:chartTrackingRefBased/>
  <w15:docId w15:val="{C86E9023-1999-4B97-B42F-A06F53619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F34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4A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4A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57F8B-334C-4ABC-BA23-3CB83B58B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8</cp:revision>
  <dcterms:created xsi:type="dcterms:W3CDTF">2021-05-16T09:14:00Z</dcterms:created>
  <dcterms:modified xsi:type="dcterms:W3CDTF">2021-05-21T16:18:00Z</dcterms:modified>
</cp:coreProperties>
</file>